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BD29BD" w:rsidP="009344FF">
      <w:r w:rsidRPr="00BD29BD">
        <w:t>Suggestions/Comments are given on the body of the MS. Authors should be asked to follow the journal guidelines strictly as referencing both in the text and in the list of references are not done properly</w:t>
      </w:r>
      <w:r w:rsidR="00B65E47">
        <w:t xml:space="preserve">. </w:t>
      </w:r>
      <w:r w:rsidRPr="00BD29BD">
        <w:t>Once these corrections are done,</w:t>
      </w:r>
      <w:r w:rsidR="00D905EF">
        <w:t xml:space="preserve"> </w:t>
      </w:r>
      <w:r w:rsidRPr="00BD29BD">
        <w:t>it may be accepted for publication.</w:t>
      </w:r>
    </w:p>
    <w:p w:rsidR="000F2F46" w:rsidRDefault="009344FF" w:rsidP="009344FF">
      <w:pPr>
        <w:rPr>
          <w:b/>
          <w:u w:val="single"/>
        </w:rPr>
      </w:pPr>
      <w:r w:rsidRPr="009344FF">
        <w:rPr>
          <w:b/>
          <w:u w:val="single"/>
        </w:rPr>
        <w:t>Editor’s Details:</w:t>
      </w:r>
    </w:p>
    <w:p w:rsidR="00201A1E" w:rsidRPr="005E2D67" w:rsidRDefault="00B671F0" w:rsidP="009344FF">
      <w:bookmarkStart w:id="0" w:name="_GoBack"/>
      <w:proofErr w:type="spellStart"/>
      <w:r w:rsidRPr="005E2D67">
        <w:t>Dr.</w:t>
      </w:r>
      <w:proofErr w:type="spellEnd"/>
      <w:r w:rsidRPr="005E2D67">
        <w:t xml:space="preserve"> S. K. Srivastava, Nagaland University, Nagaland</w:t>
      </w:r>
      <w:bookmarkEnd w:id="0"/>
    </w:p>
    <w:sectPr w:rsidR="00201A1E" w:rsidRPr="005E2D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Mzc3MzCzMDU1NTRX0lEKTi0uzszPAykwrAUANmgJkywAAAA="/>
  </w:docVars>
  <w:rsids>
    <w:rsidRoot w:val="00A72896"/>
    <w:rsid w:val="00201A1E"/>
    <w:rsid w:val="002C0B2C"/>
    <w:rsid w:val="00385B53"/>
    <w:rsid w:val="005E2D67"/>
    <w:rsid w:val="0087186D"/>
    <w:rsid w:val="009344FF"/>
    <w:rsid w:val="009F328F"/>
    <w:rsid w:val="00A72896"/>
    <w:rsid w:val="00B65E47"/>
    <w:rsid w:val="00B671F0"/>
    <w:rsid w:val="00BD29BD"/>
    <w:rsid w:val="00D905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22C45"/>
  <w15:docId w15:val="{7F72DD0E-D1BC-4A0C-AF39-B3C8EF32C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442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4</Words>
  <Characters>308</Characters>
  <Application>Microsoft Office Word</Application>
  <DocSecurity>0</DocSecurity>
  <Lines>2</Lines>
  <Paragraphs>1</Paragraphs>
  <ScaleCrop>false</ScaleCrop>
  <Company/>
  <LinksUpToDate>false</LinksUpToDate>
  <CharactersWithSpaces>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0</cp:revision>
  <dcterms:created xsi:type="dcterms:W3CDTF">2025-02-19T08:37:00Z</dcterms:created>
  <dcterms:modified xsi:type="dcterms:W3CDTF">2026-03-14T13:18:00Z</dcterms:modified>
</cp:coreProperties>
</file>